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F9D92" w14:textId="48AAAECB" w:rsidR="00552D5F" w:rsidRDefault="00552D5F">
      <w:proofErr w:type="spellStart"/>
      <w:r w:rsidRPr="00552D5F">
        <w:t>iterativePolicyEvaluation</w:t>
      </w:r>
      <w:proofErr w:type="spellEnd"/>
      <w:r w:rsidRPr="00552D5F">
        <w:rPr>
          <w:noProof/>
        </w:rPr>
        <w:drawing>
          <wp:inline distT="0" distB="0" distL="0" distR="0" wp14:anchorId="585D5652" wp14:editId="7CBB9DF4">
            <wp:extent cx="5943600" cy="2813685"/>
            <wp:effectExtent l="0" t="0" r="0" b="5715"/>
            <wp:docPr id="24392068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920687" name="Picture 1" descr="A screenshot of a computer scree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098CC" w14:textId="77777777" w:rsidR="00552D5F" w:rsidRDefault="00552D5F"/>
    <w:p w14:paraId="37775AFC" w14:textId="73DF8680" w:rsidR="00552D5F" w:rsidRDefault="00552D5F">
      <w:r>
        <w:t>Value Iteration</w:t>
      </w:r>
    </w:p>
    <w:p w14:paraId="639CADE7" w14:textId="297F9B99" w:rsidR="00552D5F" w:rsidRDefault="00552D5F">
      <w:r w:rsidRPr="00552D5F">
        <w:rPr>
          <w:noProof/>
        </w:rPr>
        <w:drawing>
          <wp:inline distT="0" distB="0" distL="0" distR="0" wp14:anchorId="1F810B42" wp14:editId="109FB6E4">
            <wp:extent cx="5943600" cy="2893695"/>
            <wp:effectExtent l="0" t="0" r="0" b="1905"/>
            <wp:docPr id="53664555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645553" name="Picture 1" descr="A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E1350" w14:textId="7812225A" w:rsidR="00552D5F" w:rsidRDefault="00552D5F">
      <w:r w:rsidRPr="00552D5F">
        <w:rPr>
          <w:noProof/>
        </w:rPr>
        <w:drawing>
          <wp:inline distT="0" distB="0" distL="0" distR="0" wp14:anchorId="6ABCC1EA" wp14:editId="2C3558B1">
            <wp:extent cx="1450027" cy="1317171"/>
            <wp:effectExtent l="0" t="0" r="0" b="0"/>
            <wp:docPr id="1832739794" name="Picture 1" descr="A grid with different colored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739794" name="Picture 1" descr="A grid with different colored square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53806" cy="1320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32FCA" w14:textId="0D9AE635" w:rsidR="00552D5F" w:rsidRDefault="00552D5F">
      <w:r>
        <w:lastRenderedPageBreak/>
        <w:t>Policy iteration</w:t>
      </w:r>
    </w:p>
    <w:p w14:paraId="26C6349A" w14:textId="1670E28D" w:rsidR="00552D5F" w:rsidRDefault="00552D5F">
      <w:r w:rsidRPr="00552D5F">
        <w:rPr>
          <w:noProof/>
        </w:rPr>
        <w:drawing>
          <wp:inline distT="0" distB="0" distL="0" distR="0" wp14:anchorId="03AFE7E2" wp14:editId="08B3A543">
            <wp:extent cx="5943600" cy="2504440"/>
            <wp:effectExtent l="0" t="0" r="0" b="0"/>
            <wp:docPr id="91708508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085081" name="Picture 1" descr="A screen 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3F1F7" w14:textId="02F6DF8A" w:rsidR="00552D5F" w:rsidRDefault="00552D5F">
      <w:r w:rsidRPr="00552D5F">
        <w:rPr>
          <w:noProof/>
        </w:rPr>
        <w:drawing>
          <wp:inline distT="0" distB="0" distL="0" distR="0" wp14:anchorId="53EA64AF" wp14:editId="681293B2">
            <wp:extent cx="1883229" cy="1783875"/>
            <wp:effectExtent l="0" t="0" r="3175" b="6985"/>
            <wp:docPr id="82081930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819303" name="Picture 1" descr="A screenshot of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86916" cy="178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B2AAD" w14:textId="4D84FFB3" w:rsidR="00F1624D" w:rsidRDefault="00F1624D">
      <w:r>
        <w:t xml:space="preserve">Grid world </w:t>
      </w:r>
    </w:p>
    <w:p w14:paraId="2D7AEA8B" w14:textId="561385C0" w:rsidR="00F1624D" w:rsidRDefault="00F1624D">
      <w:r w:rsidRPr="00F1624D">
        <w:drawing>
          <wp:inline distT="0" distB="0" distL="0" distR="0" wp14:anchorId="45FEF622" wp14:editId="4921BC48">
            <wp:extent cx="5943600" cy="2684145"/>
            <wp:effectExtent l="0" t="0" r="0" b="1905"/>
            <wp:docPr id="1249484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48445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3647" w14:textId="77777777" w:rsidR="00552D5F" w:rsidRDefault="00552D5F"/>
    <w:sectPr w:rsidR="00552D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9683E" w14:textId="77777777" w:rsidR="00B83015" w:rsidRDefault="00B83015" w:rsidP="00552D5F">
      <w:pPr>
        <w:spacing w:after="0" w:line="240" w:lineRule="auto"/>
      </w:pPr>
      <w:r>
        <w:separator/>
      </w:r>
    </w:p>
  </w:endnote>
  <w:endnote w:type="continuationSeparator" w:id="0">
    <w:p w14:paraId="026A6EFA" w14:textId="77777777" w:rsidR="00B83015" w:rsidRDefault="00B83015" w:rsidP="00552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5C98B" w14:textId="77777777" w:rsidR="00B83015" w:rsidRDefault="00B83015" w:rsidP="00552D5F">
      <w:pPr>
        <w:spacing w:after="0" w:line="240" w:lineRule="auto"/>
      </w:pPr>
      <w:r>
        <w:separator/>
      </w:r>
    </w:p>
  </w:footnote>
  <w:footnote w:type="continuationSeparator" w:id="0">
    <w:p w14:paraId="6AB35448" w14:textId="77777777" w:rsidR="00B83015" w:rsidRDefault="00B83015" w:rsidP="00552D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MzawNDC2MDS1MDVS0lEKTi0uzszPAykwqgUAQCuzeywAAAA="/>
  </w:docVars>
  <w:rsids>
    <w:rsidRoot w:val="00552D5F"/>
    <w:rsid w:val="00041385"/>
    <w:rsid w:val="00552D5F"/>
    <w:rsid w:val="00B83015"/>
    <w:rsid w:val="00BA736E"/>
    <w:rsid w:val="00F1624D"/>
    <w:rsid w:val="00F50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49DA6"/>
  <w15:chartTrackingRefBased/>
  <w15:docId w15:val="{219BF6D9-8474-412B-ADDA-2D45E96D7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2D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D5F"/>
  </w:style>
  <w:style w:type="paragraph" w:styleId="Footer">
    <w:name w:val="footer"/>
    <w:basedOn w:val="Normal"/>
    <w:link w:val="FooterChar"/>
    <w:uiPriority w:val="99"/>
    <w:unhideWhenUsed/>
    <w:rsid w:val="00552D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D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6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8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yara</dc:creator>
  <cp:keywords/>
  <dc:description/>
  <cp:lastModifiedBy>Kiyara</cp:lastModifiedBy>
  <cp:revision>2</cp:revision>
  <dcterms:created xsi:type="dcterms:W3CDTF">2023-09-13T07:18:00Z</dcterms:created>
  <dcterms:modified xsi:type="dcterms:W3CDTF">2023-09-13T07:51:00Z</dcterms:modified>
</cp:coreProperties>
</file>